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1" w:name="X0da2865df26744aaf3ed23e336cd601a15dea7e"/>
    <w:p>
      <w:pPr>
        <w:pStyle w:val="Heading1"/>
      </w:pPr>
      <w:r>
        <w:t xml:space="preserve">Internship Application Letter for Meteorolog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hanghai Meteorological Bureau</w:t>
      </w:r>
      <w:r>
        <w:br/>
      </w:r>
      <w:r>
        <w:t xml:space="preserve">100 Yixing Road</w:t>
      </w:r>
      <w:r>
        <w:br/>
      </w:r>
      <w:r>
        <w:t xml:space="preserve">Huangpu District, Shanghai 200082</w:t>
      </w:r>
      <w:r>
        <w:br/>
      </w:r>
      <w:r>
        <w:t xml:space="preserve">China</w:t>
      </w:r>
    </w:p>
    <w:bookmarkStart w:id="20" w:name="X745b51c8fb53d0ac61e81e408639667ebd59ad4"/>
    <w:p>
      <w:pPr>
        <w:pStyle w:val="Heading2"/>
      </w:pPr>
      <w:r>
        <w:t xml:space="preserve">Subject: Application for Meteorology Internship Position at Shanghai Meteorological Bureau</w:t>
      </w:r>
    </w:p>
    <w:p>
      <w:pPr>
        <w:pStyle w:val="FirstParagraph"/>
      </w:pPr>
      <w:r>
        <w:t xml:space="preserve">Dear Hiring Manager,</w:t>
      </w:r>
    </w:p>
    <w:p>
      <w:pPr>
        <w:pStyle w:val="BodyText"/>
      </w:pPr>
      <w:r>
        <w:t xml:space="preserve">With profound enthusiasm and meticulous preparation, I am submitting my application for the Meteorologist Internship position at the Shanghai Meteorological Bureau in China. As a dedicated meteorology student with a deep fascination for atmospheric science and its critical applications in urban environments, I am eager to contribute to Shanghai’s pioneering climate resilience initiatives while gaining hands-on experience within one of Asia’s most dynamic meteorological institutions. This</w:t>
      </w:r>
      <w:r>
        <w:t xml:space="preserve"> </w:t>
      </w:r>
      <w:r>
        <w:rPr>
          <w:bCs/>
          <w:b/>
        </w:rPr>
        <w:t xml:space="preserve">Internship Application Letter</w:t>
      </w:r>
      <w:r>
        <w:t xml:space="preserve"> </w:t>
      </w:r>
      <w:r>
        <w:t xml:space="preserve">serves as my formal expression of interest in becoming part of your esteemed team during the upcoming summer internship cycle.</w:t>
      </w:r>
    </w:p>
    <w:p>
      <w:pPr>
        <w:pStyle w:val="BodyText"/>
      </w:pPr>
      <w:r>
        <w:t xml:space="preserve">My academic journey at [Your University] has equipped me with rigorous theoretical knowledge and practical skills directly aligned with the challenges faced by meteorologists in China’s largest metropolis. I have completed coursework in synoptic meteorology, numerical weather prediction, remote sensing, and climatology—with particular emphasis on urban microclimates and extreme weather events. My final-year project,</w:t>
      </w:r>
      <w:r>
        <w:t xml:space="preserve"> </w:t>
      </w:r>
      <w:r>
        <w:rPr>
          <w:iCs/>
          <w:i/>
        </w:rPr>
        <w:t xml:space="preserve">"Analysis of Typhoon Impact Patterns Along the Shanghai Coastline Using ERA5 Reanalysis Data,"</w:t>
      </w:r>
      <w:r>
        <w:t xml:space="preserve"> </w:t>
      </w:r>
      <w:r>
        <w:t xml:space="preserve">involved processing 10+ years of satellite imagery and ground station data to model flood risks in Pudong New District. This research not only earned me the department’s highest academic distinction but also demonstrated my ability to translate complex atmospheric data into actionable insights—a skill I recognize as invaluable for Shanghai's unique geographical context.</w:t>
      </w:r>
    </w:p>
    <w:p>
      <w:pPr>
        <w:pStyle w:val="BodyText"/>
      </w:pPr>
      <w:r>
        <w:t xml:space="preserve">What particularly excites me about this opportunity is Shanghai's position as a global leader in climate adaptation within China. The city faces unprecedented meteorological challenges due to rapid urbanization, coastal vulnerability, and the "urban heat island" effect. As a student deeply engaged with China’s National Meteorological Administration’s strategic goals for sustainable development (particularly the 14th Five-Year Plan for Climate Resilience), I am eager to apply my technical skills—Python programming for data analysis, GIS mapping using ArcGIS Pro, and experience with WRF modeling—to support real-world forecasting efforts. For instance, I developed a Python-based tool to forecast precipitation intensity during monsoon seasons, which could directly assist your bureau in optimizing Shanghai’s early warning systems for flash floods.</w:t>
      </w:r>
    </w:p>
    <w:p>
      <w:pPr>
        <w:pStyle w:val="BodyText"/>
      </w:pPr>
      <w:r>
        <w:t xml:space="preserve">Beyond technical competence, I have actively prepared for cultural integration within China Shanghai. I have studied Mandarin at an intermediate level (HSK Level 4) and completed a summer immersion program in Hangzhou that deepened my understanding of East Asian weather patterns and local community resilience practices. I understand that meteorological work in</w:t>
      </w:r>
      <w:r>
        <w:t xml:space="preserve"> </w:t>
      </w:r>
      <w:r>
        <w:rPr>
          <w:bCs/>
          <w:b/>
        </w:rPr>
        <w:t xml:space="preserve">China Shanghai</w:t>
      </w:r>
      <w:r>
        <w:t xml:space="preserve"> </w:t>
      </w:r>
      <w:r>
        <w:t xml:space="preserve">requires not only scientific precision but also sensitivity to how weather impacts daily life for 24 million residents—from traffic management during fog events to advising agricultural sectors along the Yangtze River Delta. My volunteer work with the Shanghai Urban Ecology Project further reinforced my commitment to community-focused meteorology, where I helped local NGOs develop heat-stress response plans for elderly populations.</w:t>
      </w:r>
    </w:p>
    <w:p>
      <w:pPr>
        <w:pStyle w:val="BodyText"/>
      </w:pPr>
      <w:r>
        <w:t xml:space="preserve">The Shanghai Meteorological Bureau’s reputation for innovation in AI-driven forecasting and its partnership with the World Meteorological Organization (WMO) on regional climate projects resonate deeply with my professional aspirations. I am especially inspired by your bureau’s recent initiatives in integrating IoT sensors into Shanghai's urban infrastructure to monitor air quality and microclimatic shifts. As a future</w:t>
      </w:r>
      <w:r>
        <w:t xml:space="preserve"> </w:t>
      </w:r>
      <w:r>
        <w:rPr>
          <w:bCs/>
          <w:b/>
        </w:rPr>
        <w:t xml:space="preserve">Meteorologist</w:t>
      </w:r>
      <w:r>
        <w:t xml:space="preserve">, I aspire to contribute to such cutting-edge efforts while learning from the bureau’s experts on how meteorological science directly serves societal needs in a megacity setting.</w:t>
      </w:r>
    </w:p>
    <w:p>
      <w:pPr>
        <w:pStyle w:val="BodyText"/>
      </w:pPr>
      <w:r>
        <w:t xml:space="preserve">I am fully aware that success in this internship requires adaptability, diligence, and a collaborative spirit—qualities I have cultivated through my academic projects and international experiences. My ability to work efficiently under tight deadlines (evidenced by leading a team of four in a 2023 national meteorology competition) aligns with the bureau’s fast-paced operational environment. Moreover, I am prepared to relocate immediately upon acceptance, bringing a strong work ethic and eagerness to immerse myself in Shanghai’s vibrant scientific community.</w:t>
      </w:r>
    </w:p>
    <w:p>
      <w:pPr>
        <w:pStyle w:val="BodyText"/>
      </w:pPr>
      <w:r>
        <w:t xml:space="preserve">This</w:t>
      </w:r>
      <w:r>
        <w:t xml:space="preserve"> </w:t>
      </w:r>
      <w:r>
        <w:rPr>
          <w:bCs/>
          <w:b/>
        </w:rPr>
        <w:t xml:space="preserve">Internship Application Letter</w:t>
      </w:r>
      <w:r>
        <w:t xml:space="preserve"> </w:t>
      </w:r>
      <w:r>
        <w:t xml:space="preserve">represents only the beginning of my dedication to contributing meaningfully to the field of meteorology within</w:t>
      </w:r>
      <w:r>
        <w:t xml:space="preserve"> </w:t>
      </w:r>
      <w:r>
        <w:rPr>
          <w:bCs/>
          <w:b/>
        </w:rPr>
        <w:t xml:space="preserve">China Shanghai</w:t>
      </w:r>
      <w:r>
        <w:t xml:space="preserve">. I am confident that my technical foundation, cultural readiness, and passion for urban meteorology would allow me to add immediate value while learning from your exceptional team. I have attached my resume, academic transcripts, and a letter of recommendation from Professor [Name], Chair of Atmospheric Science at [Your University], for your consideration.</w:t>
      </w:r>
    </w:p>
    <w:p>
      <w:pPr>
        <w:pStyle w:val="BodyText"/>
      </w:pPr>
      <w:r>
        <w:t xml:space="preserve">Thank you for considering my application. I welcome the opportunity to discuss how my skills in atmospheric data analysis and commitment to climate resilience can support the Shanghai Meteorological Bureau’s mission. I look forward to scheduling an interview at your earliest convenie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w:t>
      </w:r>
      <w:r>
        <w:t xml:space="preserve"> </w:t>
      </w:r>
      <w:r>
        <w:rPr>
          <w:bCs/>
          <w:b/>
        </w:rPr>
        <w:t xml:space="preserve">852 words</w:t>
      </w:r>
      <w:r>
        <w:t xml:space="preserve">, exceeding the required minimum. All key terms ("Internship Application Letter," "Meteorologist," and "China Shanghai") are integrated naturally throughout the text, emphasizing their relevance to both the applicant’s qualifications and Shanghai's unique meteorologi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teorologist Position in China Shanghai</dc:title>
  <dc:creator/>
  <cp:keywords/>
  <dcterms:created xsi:type="dcterms:W3CDTF">2026-07-20T18:40:38Z</dcterms:created>
  <dcterms:modified xsi:type="dcterms:W3CDTF">2026-07-20T18:40:38Z</dcterms:modified>
</cp:coreProperties>
</file>

<file path=docProps/custom.xml><?xml version="1.0" encoding="utf-8"?>
<Properties xmlns="http://schemas.openxmlformats.org/officeDocument/2006/custom-properties" xmlns:vt="http://schemas.openxmlformats.org/officeDocument/2006/docPropsVTypes"/>
</file>